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4B1A" w:rsidRDefault="00434B1A" w:rsidP="00434B1A">
      <w:pPr>
        <w:pStyle w:val="ListParagraph"/>
        <w:numPr>
          <w:ilvl w:val="0"/>
          <w:numId w:val="1"/>
        </w:numPr>
      </w:pPr>
      <w:r>
        <w:t xml:space="preserve">Guest house: </w:t>
      </w:r>
    </w:p>
    <w:p w:rsidR="00434B1A" w:rsidRDefault="00434B1A" w:rsidP="00434B1A">
      <w:pPr>
        <w:pStyle w:val="ListParagraph"/>
        <w:numPr>
          <w:ilvl w:val="1"/>
          <w:numId w:val="1"/>
        </w:numPr>
      </w:pPr>
      <w:r>
        <w:t xml:space="preserve">790 on George Backpackers </w:t>
      </w:r>
    </w:p>
    <w:p w:rsidR="003A47F1" w:rsidRDefault="00434B1A" w:rsidP="00434B1A">
      <w:pPr>
        <w:pStyle w:val="ListParagraph"/>
        <w:numPr>
          <w:ilvl w:val="1"/>
          <w:numId w:val="1"/>
        </w:numPr>
      </w:pPr>
      <w:r>
        <w:t>790 George Street, Haymarket, Central, Sydney, Australia 2000</w:t>
      </w:r>
    </w:p>
    <w:p w:rsidR="006261FF" w:rsidRDefault="006261FF" w:rsidP="006261FF">
      <w:pPr>
        <w:ind w:left="720"/>
      </w:pPr>
      <w:r>
        <w:rPr>
          <w:noProof/>
        </w:rPr>
        <w:drawing>
          <wp:inline distT="0" distB="0" distL="0" distR="0" wp14:anchorId="5063250B" wp14:editId="18F91C9D">
            <wp:extent cx="5943600" cy="370530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22042"/>
                    <a:stretch/>
                  </pic:blipFill>
                  <pic:spPr bwMode="auto">
                    <a:xfrm>
                      <a:off x="0" y="0"/>
                      <a:ext cx="5943600" cy="37053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261FF" w:rsidRDefault="006261FF" w:rsidP="006261FF">
      <w:pPr>
        <w:ind w:left="720"/>
      </w:pPr>
      <w:r>
        <w:rPr>
          <w:noProof/>
        </w:rPr>
        <w:drawing>
          <wp:inline distT="0" distB="0" distL="0" distR="0" wp14:anchorId="1DC75FDD" wp14:editId="2E288BB0">
            <wp:extent cx="5621572" cy="365496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25394"/>
                    <a:stretch/>
                  </pic:blipFill>
                  <pic:spPr bwMode="auto">
                    <a:xfrm>
                      <a:off x="0" y="0"/>
                      <a:ext cx="5624641" cy="3656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29A5" w:rsidRDefault="0020601A" w:rsidP="006261FF">
      <w:pPr>
        <w:ind w:left="720"/>
      </w:pPr>
      <w:r>
        <w:lastRenderedPageBreak/>
        <w:t>Opera House:</w:t>
      </w:r>
    </w:p>
    <w:p w:rsidR="0020601A" w:rsidRDefault="0020601A" w:rsidP="006261FF">
      <w:pPr>
        <w:ind w:left="720"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Bennelong Point, Sydney NSW 2000, Australia</w:t>
      </w:r>
    </w:p>
    <w:p w:rsidR="0020601A" w:rsidRDefault="0020601A" w:rsidP="006261FF">
      <w:pPr>
        <w:ind w:left="720"/>
      </w:pPr>
      <w:r>
        <w:rPr>
          <w:noProof/>
        </w:rPr>
        <w:drawing>
          <wp:inline distT="0" distB="0" distL="0" distR="0" wp14:anchorId="2222F319" wp14:editId="3FD5DB99">
            <wp:extent cx="5943600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2B86" w:rsidRPr="00562B86" w:rsidRDefault="00562B86" w:rsidP="00562B86">
      <w:pPr>
        <w:shd w:val="clear" w:color="auto" w:fill="E5E3DF"/>
        <w:spacing w:before="150" w:after="0" w:line="240" w:lineRule="auto"/>
        <w:outlineLvl w:val="4"/>
        <w:rPr>
          <w:rFonts w:ascii="Helvetica" w:eastAsia="Times New Roman" w:hAnsi="Helvetica" w:cs="Helvetica"/>
          <w:color w:val="DA422F"/>
          <w:sz w:val="21"/>
          <w:szCs w:val="21"/>
        </w:rPr>
      </w:pPr>
      <w:r w:rsidRPr="00562B86">
        <w:rPr>
          <w:rFonts w:ascii="Helvetica" w:eastAsia="Times New Roman" w:hAnsi="Helvetica" w:cs="Helvetica"/>
          <w:color w:val="DA422F"/>
          <w:sz w:val="21"/>
          <w:szCs w:val="21"/>
        </w:rPr>
        <w:t>Sydney Convention and Exhibition Centre</w:t>
      </w:r>
    </w:p>
    <w:p w:rsidR="00562B86" w:rsidRDefault="00562B86" w:rsidP="00562B86">
      <w:pPr>
        <w:ind w:left="720"/>
        <w:rPr>
          <w:rFonts w:ascii="Arial" w:eastAsia="Times New Roman" w:hAnsi="Arial" w:cs="Arial"/>
          <w:color w:val="2A4E68"/>
          <w:sz w:val="20"/>
          <w:szCs w:val="20"/>
          <w:shd w:val="clear" w:color="auto" w:fill="E5E3DF"/>
        </w:rPr>
      </w:pPr>
      <w:r w:rsidRPr="00562B86">
        <w:rPr>
          <w:rFonts w:ascii="Arial" w:eastAsia="Times New Roman" w:hAnsi="Arial" w:cs="Arial"/>
          <w:color w:val="2A4E68"/>
          <w:sz w:val="20"/>
          <w:szCs w:val="20"/>
          <w:shd w:val="clear" w:color="auto" w:fill="E5E3DF"/>
        </w:rPr>
        <w:t xml:space="preserve">14 Darling </w:t>
      </w:r>
      <w:proofErr w:type="spellStart"/>
      <w:r w:rsidRPr="00562B86">
        <w:rPr>
          <w:rFonts w:ascii="Arial" w:eastAsia="Times New Roman" w:hAnsi="Arial" w:cs="Arial"/>
          <w:color w:val="2A4E68"/>
          <w:sz w:val="20"/>
          <w:szCs w:val="20"/>
          <w:shd w:val="clear" w:color="auto" w:fill="E5E3DF"/>
        </w:rPr>
        <w:t>Dr</w:t>
      </w:r>
      <w:proofErr w:type="spellEnd"/>
      <w:r w:rsidRPr="00562B86">
        <w:rPr>
          <w:rFonts w:ascii="Arial" w:eastAsia="Times New Roman" w:hAnsi="Arial" w:cs="Arial"/>
          <w:color w:val="2A4E68"/>
          <w:sz w:val="20"/>
          <w:szCs w:val="20"/>
          <w:shd w:val="clear" w:color="auto" w:fill="E5E3DF"/>
        </w:rPr>
        <w:t>, Sydney, NSW, AU</w:t>
      </w:r>
    </w:p>
    <w:p w:rsidR="00292B28" w:rsidRDefault="00292B28" w:rsidP="00562B86">
      <w:pPr>
        <w:ind w:left="720"/>
      </w:pPr>
      <w:r>
        <w:rPr>
          <w:noProof/>
        </w:rPr>
        <w:drawing>
          <wp:inline distT="0" distB="0" distL="0" distR="0" wp14:anchorId="786D0164" wp14:editId="3DC948DA">
            <wp:extent cx="5943600" cy="2830664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31219"/>
                    <a:stretch/>
                  </pic:blipFill>
                  <pic:spPr bwMode="auto">
                    <a:xfrm>
                      <a:off x="0" y="0"/>
                      <a:ext cx="5943600" cy="2830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92B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4A3B67"/>
    <w:multiLevelType w:val="hybridMultilevel"/>
    <w:tmpl w:val="5B1A4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yNjQ3NTK0MDYyMTJX0lEKTi0uzszPAykwrAUAFxf6bCwAAAA="/>
  </w:docVars>
  <w:rsids>
    <w:rsidRoot w:val="00CF4763"/>
    <w:rsid w:val="0020601A"/>
    <w:rsid w:val="00292B28"/>
    <w:rsid w:val="003A47F1"/>
    <w:rsid w:val="00434B1A"/>
    <w:rsid w:val="00532878"/>
    <w:rsid w:val="00562B86"/>
    <w:rsid w:val="006261FF"/>
    <w:rsid w:val="008229A5"/>
    <w:rsid w:val="00CF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2F5CB"/>
  <w15:chartTrackingRefBased/>
  <w15:docId w15:val="{58F490AA-A57B-4757-9266-1B948FD51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562B8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B1A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562B86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282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KB</dc:creator>
  <cp:keywords/>
  <dc:description/>
  <cp:lastModifiedBy>LongKB</cp:lastModifiedBy>
  <cp:revision>6</cp:revision>
  <dcterms:created xsi:type="dcterms:W3CDTF">2017-11-04T01:15:00Z</dcterms:created>
  <dcterms:modified xsi:type="dcterms:W3CDTF">2017-11-04T01:34:00Z</dcterms:modified>
</cp:coreProperties>
</file>